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69BF501" w14:textId="77777777" w:rsidR="006A59EB" w:rsidRDefault="006A59EB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6A59EB">
        <w:rPr>
          <w:rFonts w:eastAsia="Times New Roman" w:cstheme="minorHAnsi"/>
          <w:b/>
          <w:color w:val="181717"/>
          <w:sz w:val="28"/>
          <w:szCs w:val="28"/>
        </w:rPr>
        <w:t>Chapter 11 – Gasoline, Alternative Fuels, and Diesel Fuels</w:t>
      </w:r>
    </w:p>
    <w:p w14:paraId="0766CA74" w14:textId="6C904B0C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9F84536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F1089">
        <w:t>Gasoline, Refining, Volatility, Air-Fuel Ratios, and Normal and Abnormal Combustion</w:t>
      </w:r>
    </w:p>
    <w:p w14:paraId="02917980" w14:textId="272A9DA4" w:rsidR="006E08F7" w:rsidRDefault="006E08F7" w:rsidP="004637B0">
      <w:pPr>
        <w:spacing w:after="0"/>
        <w:ind w:left="450" w:right="-810"/>
      </w:pPr>
      <w:r>
        <w:t xml:space="preserve">2. </w:t>
      </w:r>
      <w:r w:rsidR="006F1089">
        <w:t>Octane Rating, Gasoline Additives, Gasoline Blending, and Testing Gasoline for Alcohol Content</w:t>
      </w:r>
    </w:p>
    <w:p w14:paraId="00B34E6A" w14:textId="2206C97E" w:rsidR="006E08F7" w:rsidRDefault="006E08F7" w:rsidP="004637B0">
      <w:pPr>
        <w:spacing w:after="0"/>
        <w:ind w:left="450" w:right="-810"/>
      </w:pPr>
      <w:r>
        <w:t xml:space="preserve">3. </w:t>
      </w:r>
      <w:r w:rsidR="006F1089">
        <w:t xml:space="preserve">General Gasoline Recommendations, E85, Alternative Fuel Vehicles, </w:t>
      </w:r>
      <w:r w:rsidR="00EA107B">
        <w:t>and Propane</w:t>
      </w:r>
    </w:p>
    <w:p w14:paraId="796CB1EC" w14:textId="0564DAB8" w:rsidR="00EA107B" w:rsidRDefault="00EA107B" w:rsidP="004637B0">
      <w:pPr>
        <w:spacing w:after="0"/>
        <w:ind w:left="450" w:right="-810"/>
      </w:pPr>
      <w:r>
        <w:t>4. Compressed Natural Gas and Liquefied Natural Gas</w:t>
      </w:r>
    </w:p>
    <w:p w14:paraId="5C553FD3" w14:textId="3D1E294E" w:rsidR="0027320E" w:rsidRDefault="00EA107B" w:rsidP="004637B0">
      <w:pPr>
        <w:spacing w:after="0"/>
        <w:ind w:left="450" w:right="-810"/>
      </w:pPr>
      <w:r>
        <w:t xml:space="preserve">5. </w:t>
      </w:r>
      <w:r>
        <w:t>Safety Procedures when Working with Alternative Fue</w:t>
      </w:r>
      <w:r w:rsidR="0027320E">
        <w:t>l, Diesel Fuel, and Biodiesel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BBDF127" w14:textId="77777777" w:rsidR="006A59EB" w:rsidRDefault="008F46C1" w:rsidP="006A59EB">
      <w:pPr>
        <w:spacing w:after="0"/>
        <w:ind w:left="450" w:right="-810"/>
      </w:pPr>
      <w:r>
        <w:t xml:space="preserve">1. </w:t>
      </w:r>
      <w:r w:rsidR="006A59EB">
        <w:t>Discuss the characteristics of gasoline, refining of gasoline, and volatility of gasoline.</w:t>
      </w:r>
    </w:p>
    <w:p w14:paraId="60D9168B" w14:textId="071F2847" w:rsidR="006A59EB" w:rsidRDefault="006A59EB" w:rsidP="006A59EB">
      <w:pPr>
        <w:spacing w:after="0"/>
        <w:ind w:left="450" w:right="-810"/>
      </w:pPr>
      <w:r>
        <w:t>2. E</w:t>
      </w:r>
      <w:r>
        <w:t xml:space="preserve">xplain </w:t>
      </w:r>
      <w:r>
        <w:t>air-fuel</w:t>
      </w:r>
      <w:r>
        <w:t xml:space="preserve"> ratios, normal and abnormal combustion, and octane rating.</w:t>
      </w:r>
    </w:p>
    <w:p w14:paraId="0342C73D" w14:textId="53CB7583" w:rsidR="006A59EB" w:rsidRDefault="006A59EB" w:rsidP="006A59EB">
      <w:pPr>
        <w:spacing w:after="0"/>
        <w:ind w:left="450" w:right="-810"/>
      </w:pPr>
      <w:r>
        <w:t xml:space="preserve">3. </w:t>
      </w:r>
      <w:r>
        <w:t>Discuss gasoline additives, gasoline blending, and testing gasoline for alcohol content.</w:t>
      </w:r>
    </w:p>
    <w:p w14:paraId="33E2227D" w14:textId="7562A3BE" w:rsidR="006A59EB" w:rsidRDefault="006A59EB" w:rsidP="006A59EB">
      <w:pPr>
        <w:spacing w:after="0"/>
        <w:ind w:left="450" w:right="-810"/>
      </w:pPr>
      <w:r>
        <w:t xml:space="preserve">4. </w:t>
      </w:r>
      <w:r>
        <w:t>Discuss general gasoline recommendations.</w:t>
      </w:r>
    </w:p>
    <w:p w14:paraId="0551D927" w14:textId="2AFD3184" w:rsidR="006A59EB" w:rsidRDefault="006A59EB" w:rsidP="006A59EB">
      <w:pPr>
        <w:spacing w:after="0"/>
        <w:ind w:left="450" w:right="-810"/>
      </w:pPr>
      <w:r>
        <w:t>5. E</w:t>
      </w:r>
      <w:r>
        <w:t>xplain alternative fuel vehicles and discuss the safety procedures when working with alternative fuels.</w:t>
      </w:r>
    </w:p>
    <w:p w14:paraId="30045914" w14:textId="5A8B3F73" w:rsidR="006A59EB" w:rsidRDefault="006A59EB" w:rsidP="006A59EB">
      <w:pPr>
        <w:spacing w:after="0"/>
        <w:ind w:left="450" w:right="-810"/>
      </w:pPr>
      <w:r>
        <w:t xml:space="preserve">6. </w:t>
      </w:r>
      <w:r>
        <w:t xml:space="preserve">Discuss </w:t>
      </w:r>
      <w:r>
        <w:t>E</w:t>
      </w:r>
      <w:r>
        <w:t>85, methanol, and propane fuel.</w:t>
      </w:r>
    </w:p>
    <w:p w14:paraId="31DA18AD" w14:textId="21316E12" w:rsidR="006A59EB" w:rsidRDefault="006A59EB" w:rsidP="006A59EB">
      <w:pPr>
        <w:spacing w:after="0"/>
        <w:ind w:left="450" w:right="-810"/>
      </w:pPr>
      <w:r>
        <w:t xml:space="preserve">7. </w:t>
      </w:r>
      <w:r>
        <w:t>Discuss compressed natural gas and liquefied natural gas.</w:t>
      </w:r>
    </w:p>
    <w:p w14:paraId="45E08157" w14:textId="77777777" w:rsidR="006A59EB" w:rsidRDefault="006A59EB" w:rsidP="006A59EB">
      <w:pPr>
        <w:spacing w:after="0"/>
        <w:ind w:left="450" w:right="-810"/>
      </w:pPr>
      <w:r>
        <w:t xml:space="preserve">8. </w:t>
      </w:r>
      <w:r>
        <w:t>Compare diesel fuel and biodiesel.</w:t>
      </w:r>
    </w:p>
    <w:p w14:paraId="55695049" w14:textId="6E30169D" w:rsidR="00DF2F45" w:rsidRPr="00DF2F45" w:rsidRDefault="00F25410" w:rsidP="006A59EB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D7AE338" w14:textId="77777777" w:rsidR="0027320E" w:rsidRDefault="009E77DF" w:rsidP="004637B0">
      <w:pPr>
        <w:spacing w:after="0"/>
        <w:ind w:left="450" w:right="-810"/>
      </w:pPr>
      <w:bookmarkStart w:id="0" w:name="_Hlk100834734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27320E" w:rsidRPr="0027320E">
        <w:t>Alternative Fuel Power &amp; Economy Specifications</w:t>
      </w:r>
    </w:p>
    <w:p w14:paraId="29529E57" w14:textId="27A64F02" w:rsidR="00E461D7" w:rsidRDefault="00E461D7" w:rsidP="004637B0">
      <w:pPr>
        <w:spacing w:after="0"/>
        <w:ind w:left="450" w:right="-810"/>
      </w:pPr>
      <w:r>
        <w:t xml:space="preserve">2. Task Sheet: </w:t>
      </w:r>
      <w:r w:rsidR="00CC2BD9" w:rsidRPr="00CC2BD9">
        <w:t>Alcohol Content in Gasoline</w:t>
      </w:r>
    </w:p>
    <w:bookmarkEnd w:id="0"/>
    <w:p w14:paraId="233C5FC8" w14:textId="3B329B58" w:rsidR="008F46C1" w:rsidRDefault="00CC2BD9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4AB7CAAD" w:rsidR="008F46C1" w:rsidRDefault="00CC2BD9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4</w:t>
      </w:r>
      <w:r w:rsidR="00DF2F45" w:rsidRPr="00DF2F45">
        <w:t xml:space="preserve">. </w:t>
      </w:r>
      <w:hyperlink r:id="rId11" w:history="1">
        <w:r w:rsidR="00DF2F45" w:rsidRPr="001C4F66">
          <w:rPr>
            <w:rStyle w:val="Hyperlink"/>
          </w:rPr>
          <w:t>Crossword Puzzle and Word Search</w:t>
        </w:r>
        <w:r w:rsidR="003F705D" w:rsidRPr="001C4F66">
          <w:rPr>
            <w:rStyle w:val="Hyperlink"/>
          </w:rPr>
          <w:t xml:space="preserve"> (A</w:t>
        </w:r>
        <w:r w:rsidR="00C45B94" w:rsidRPr="001C4F66">
          <w:rPr>
            <w:rStyle w:val="Hyperlink"/>
          </w:rPr>
          <w:t>1</w:t>
        </w:r>
        <w:r w:rsidR="003F705D" w:rsidRPr="001C4F66">
          <w:rPr>
            <w:rStyle w:val="Hyperlink"/>
          </w:rPr>
          <w:t>)</w:t>
        </w:r>
      </w:hyperlink>
    </w:p>
    <w:p w14:paraId="52C511A7" w14:textId="4A8C540C" w:rsidR="00C45B94" w:rsidRDefault="00CC2BD9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>5</w:t>
      </w:r>
      <w:r w:rsidR="00C45B94">
        <w:rPr>
          <w:rStyle w:val="Hyperlink"/>
          <w:color w:val="auto"/>
          <w:u w:val="none"/>
        </w:rPr>
        <w:t xml:space="preserve">. </w:t>
      </w:r>
      <w:hyperlink r:id="rId12" w:history="1">
        <w:r w:rsidR="00C45B94" w:rsidRPr="002E4F11">
          <w:rPr>
            <w:rStyle w:val="Hyperlink"/>
          </w:rPr>
          <w:t>Crossword Puzzle and Word Search (A</w:t>
        </w:r>
        <w:r w:rsidR="00E44F58" w:rsidRPr="002E4F11">
          <w:rPr>
            <w:rStyle w:val="Hyperlink"/>
          </w:rPr>
          <w:t>8</w:t>
        </w:r>
        <w:r w:rsidR="00C45B94" w:rsidRPr="002E4F11">
          <w:rPr>
            <w:rStyle w:val="Hyperlink"/>
          </w:rPr>
          <w:t>)</w:t>
        </w:r>
      </w:hyperlink>
    </w:p>
    <w:p w14:paraId="44868673" w14:textId="6C5BFFC1" w:rsidR="008F46C1" w:rsidRDefault="00CC2BD9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3" w:history="1">
        <w:r w:rsidR="0011718F" w:rsidRPr="002E4F11">
          <w:rPr>
            <w:rStyle w:val="Hyperlink"/>
          </w:rPr>
          <w:t>Video</w:t>
        </w:r>
        <w:r w:rsidR="00250C2D" w:rsidRPr="002E4F11">
          <w:rPr>
            <w:rStyle w:val="Hyperlink"/>
          </w:rPr>
          <w:t>s</w:t>
        </w:r>
        <w:r w:rsidR="0011718F" w:rsidRPr="002E4F11">
          <w:rPr>
            <w:rStyle w:val="Hyperlink"/>
          </w:rPr>
          <w:t xml:space="preserve">: </w:t>
        </w:r>
        <w:r w:rsidR="003F705D" w:rsidRPr="002E4F11">
          <w:rPr>
            <w:rStyle w:val="Hyperlink"/>
          </w:rPr>
          <w:t>(</w:t>
        </w:r>
        <w:r w:rsidR="00D524C5" w:rsidRPr="002E4F11">
          <w:rPr>
            <w:rStyle w:val="Hyperlink"/>
          </w:rPr>
          <w:t>A</w:t>
        </w:r>
        <w:r w:rsidR="00E44F58" w:rsidRPr="002E4F11">
          <w:rPr>
            <w:rStyle w:val="Hyperlink"/>
          </w:rPr>
          <w:t>1</w:t>
        </w:r>
        <w:r w:rsidR="003F705D" w:rsidRPr="002E4F11">
          <w:rPr>
            <w:rStyle w:val="Hyperlink"/>
          </w:rPr>
          <w:t>)</w:t>
        </w:r>
        <w:r w:rsidR="00D524C5" w:rsidRPr="002E4F11">
          <w:rPr>
            <w:rStyle w:val="Hyperlink"/>
          </w:rPr>
          <w:t xml:space="preserve"> </w:t>
        </w:r>
        <w:r w:rsidR="00E44F58" w:rsidRPr="002E4F11">
          <w:rPr>
            <w:rStyle w:val="Hyperlink"/>
          </w:rPr>
          <w:t>Engine Repair</w:t>
        </w:r>
      </w:hyperlink>
    </w:p>
    <w:p w14:paraId="255F8D77" w14:textId="710B1D11" w:rsidR="00E44F58" w:rsidRDefault="00CC2BD9" w:rsidP="004637B0">
      <w:pPr>
        <w:spacing w:after="0"/>
        <w:ind w:left="450" w:right="-810"/>
      </w:pPr>
      <w:r>
        <w:t>7</w:t>
      </w:r>
      <w:r w:rsidR="00E44F58">
        <w:t xml:space="preserve">. </w:t>
      </w:r>
      <w:hyperlink r:id="rId14" w:history="1">
        <w:r w:rsidR="00E44F58" w:rsidRPr="002E4F11">
          <w:rPr>
            <w:rStyle w:val="Hyperlink"/>
          </w:rPr>
          <w:t>Videos: (A8) Engine Performance</w:t>
        </w:r>
      </w:hyperlink>
    </w:p>
    <w:p w14:paraId="0CB4937C" w14:textId="0428D492" w:rsidR="00D524C5" w:rsidRDefault="00CC2BD9" w:rsidP="004637B0">
      <w:pPr>
        <w:spacing w:after="0"/>
        <w:ind w:left="450" w:right="-810"/>
      </w:pPr>
      <w:r>
        <w:t>8</w:t>
      </w:r>
      <w:r w:rsidR="00D524C5">
        <w:t xml:space="preserve">. </w:t>
      </w:r>
      <w:hyperlink r:id="rId15" w:history="1">
        <w:r w:rsidR="007636D7" w:rsidRPr="005534DB">
          <w:rPr>
            <w:rStyle w:val="Hyperlink"/>
          </w:rPr>
          <w:t xml:space="preserve">Animations: </w:t>
        </w:r>
        <w:r w:rsidR="00DA491F" w:rsidRPr="005534DB">
          <w:rPr>
            <w:rStyle w:val="Hyperlink"/>
          </w:rPr>
          <w:t>(A</w:t>
        </w:r>
        <w:r w:rsidR="002D2EBF" w:rsidRPr="005534DB">
          <w:rPr>
            <w:rStyle w:val="Hyperlink"/>
          </w:rPr>
          <w:t>1) Engine Repair</w:t>
        </w:r>
      </w:hyperlink>
    </w:p>
    <w:p w14:paraId="2AA9ECAF" w14:textId="60605C7A" w:rsidR="002D2EBF" w:rsidRDefault="00CC2BD9" w:rsidP="004637B0">
      <w:pPr>
        <w:spacing w:after="0"/>
        <w:ind w:left="450" w:right="-810"/>
      </w:pPr>
      <w:r>
        <w:t>9</w:t>
      </w:r>
      <w:r w:rsidR="002D2EBF">
        <w:t xml:space="preserve">. </w:t>
      </w:r>
      <w:hyperlink r:id="rId16" w:history="1">
        <w:r w:rsidR="002D2EBF" w:rsidRPr="005534DB">
          <w:rPr>
            <w:rStyle w:val="Hyperlink"/>
          </w:rPr>
          <w:t>Animations: (A8) Engine Performance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FE7E0D2" w14:textId="77777777" w:rsidR="00CC2BD9" w:rsidRDefault="00CC2BD9" w:rsidP="00CC2BD9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27320E">
        <w:t>Alternative Fuel Power &amp; Economy Specifications</w:t>
      </w:r>
    </w:p>
    <w:p w14:paraId="3DA8BA39" w14:textId="77777777" w:rsidR="00CC2BD9" w:rsidRDefault="00CC2BD9" w:rsidP="00CC2BD9">
      <w:pPr>
        <w:spacing w:after="0"/>
        <w:ind w:left="450" w:right="-810"/>
      </w:pPr>
      <w:r>
        <w:t xml:space="preserve">2. Task Sheet: </w:t>
      </w:r>
      <w:r w:rsidRPr="00CC2BD9">
        <w:t>Alcohol Content in Gasoline</w:t>
      </w:r>
    </w:p>
    <w:p w14:paraId="6E8407A3" w14:textId="2CCC97CA" w:rsidR="00DF2F45" w:rsidRPr="00CD3CBB" w:rsidRDefault="00DF2F45" w:rsidP="00E461D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72DF657B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19D6B9F0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0B9B55AD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699DDE90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2E7B4410" w14:textId="77777777" w:rsidR="00CC2BD9" w:rsidRPr="007C1A7E" w:rsidRDefault="00CC2BD9" w:rsidP="00CC2BD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49EEE9C3" w14:textId="77777777" w:rsidR="00CC2BD9" w:rsidRDefault="00CC2BD9" w:rsidP="00CC2BD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6A59EB">
        <w:rPr>
          <w:rFonts w:eastAsia="Times New Roman" w:cstheme="minorHAnsi"/>
          <w:b/>
          <w:color w:val="181717"/>
          <w:sz w:val="28"/>
          <w:szCs w:val="28"/>
        </w:rPr>
        <w:t>Chapter 11 – Gasoline, Alternative Fuels, and Diesel Fuels</w:t>
      </w:r>
    </w:p>
    <w:p w14:paraId="6D8AB069" w14:textId="77777777" w:rsidR="00CC2BD9" w:rsidRPr="00DF2F45" w:rsidRDefault="00CC2BD9" w:rsidP="00CC2BD9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33343AA1" w14:textId="77777777" w:rsidR="00E461D7" w:rsidRPr="00E461D7" w:rsidRDefault="00E461D7" w:rsidP="00E461D7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77777777" w:rsidR="00E461D7" w:rsidRDefault="00E461D7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A3E1B" w14:textId="77777777" w:rsidR="00235BA8" w:rsidRDefault="00235BA8" w:rsidP="00E43A7A">
      <w:pPr>
        <w:spacing w:after="0" w:line="240" w:lineRule="auto"/>
      </w:pPr>
      <w:r>
        <w:separator/>
      </w:r>
    </w:p>
  </w:endnote>
  <w:endnote w:type="continuationSeparator" w:id="0">
    <w:p w14:paraId="1168DA9B" w14:textId="77777777" w:rsidR="00235BA8" w:rsidRDefault="00235BA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61BBD" w14:textId="77777777" w:rsidR="00235BA8" w:rsidRDefault="00235BA8" w:rsidP="00E43A7A">
      <w:pPr>
        <w:spacing w:after="0" w:line="240" w:lineRule="auto"/>
      </w:pPr>
      <w:r>
        <w:separator/>
      </w:r>
    </w:p>
  </w:footnote>
  <w:footnote w:type="continuationSeparator" w:id="0">
    <w:p w14:paraId="54AE6860" w14:textId="77777777" w:rsidR="00235BA8" w:rsidRDefault="00235BA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06475"/>
    <w:rsid w:val="00016515"/>
    <w:rsid w:val="00032C74"/>
    <w:rsid w:val="000522AD"/>
    <w:rsid w:val="00055EAD"/>
    <w:rsid w:val="00077286"/>
    <w:rsid w:val="000C7B0C"/>
    <w:rsid w:val="000E2805"/>
    <w:rsid w:val="000E2C6C"/>
    <w:rsid w:val="0011718F"/>
    <w:rsid w:val="00123D4E"/>
    <w:rsid w:val="00133D25"/>
    <w:rsid w:val="00136257"/>
    <w:rsid w:val="0015088A"/>
    <w:rsid w:val="00182725"/>
    <w:rsid w:val="001A0613"/>
    <w:rsid w:val="001A4668"/>
    <w:rsid w:val="001B5ECC"/>
    <w:rsid w:val="001C4F66"/>
    <w:rsid w:val="001D23F5"/>
    <w:rsid w:val="001D570B"/>
    <w:rsid w:val="001E6BE6"/>
    <w:rsid w:val="001F7A1E"/>
    <w:rsid w:val="00200DE8"/>
    <w:rsid w:val="00221668"/>
    <w:rsid w:val="00231146"/>
    <w:rsid w:val="00235BA8"/>
    <w:rsid w:val="00235BA9"/>
    <w:rsid w:val="00250C2D"/>
    <w:rsid w:val="0027320E"/>
    <w:rsid w:val="0029759D"/>
    <w:rsid w:val="002B7FEB"/>
    <w:rsid w:val="002D2EBF"/>
    <w:rsid w:val="002E4F11"/>
    <w:rsid w:val="0032689D"/>
    <w:rsid w:val="003D0578"/>
    <w:rsid w:val="003F705D"/>
    <w:rsid w:val="0040292E"/>
    <w:rsid w:val="00431A46"/>
    <w:rsid w:val="004354B2"/>
    <w:rsid w:val="00460C4E"/>
    <w:rsid w:val="004637B0"/>
    <w:rsid w:val="00464DF1"/>
    <w:rsid w:val="004663BA"/>
    <w:rsid w:val="00480C2D"/>
    <w:rsid w:val="00492E83"/>
    <w:rsid w:val="00496AA1"/>
    <w:rsid w:val="004A17EE"/>
    <w:rsid w:val="004B09AC"/>
    <w:rsid w:val="004D0C75"/>
    <w:rsid w:val="004E05F2"/>
    <w:rsid w:val="00524E83"/>
    <w:rsid w:val="005274BD"/>
    <w:rsid w:val="00547AF6"/>
    <w:rsid w:val="00547E8C"/>
    <w:rsid w:val="005534DB"/>
    <w:rsid w:val="00554841"/>
    <w:rsid w:val="005868EC"/>
    <w:rsid w:val="005E3067"/>
    <w:rsid w:val="005E6383"/>
    <w:rsid w:val="005E770C"/>
    <w:rsid w:val="00603639"/>
    <w:rsid w:val="00641B95"/>
    <w:rsid w:val="00642E5D"/>
    <w:rsid w:val="00643D46"/>
    <w:rsid w:val="00662A68"/>
    <w:rsid w:val="00687AE4"/>
    <w:rsid w:val="00692749"/>
    <w:rsid w:val="00696D9C"/>
    <w:rsid w:val="00696F56"/>
    <w:rsid w:val="006A59EB"/>
    <w:rsid w:val="006D735D"/>
    <w:rsid w:val="006E08F7"/>
    <w:rsid w:val="006F1089"/>
    <w:rsid w:val="00723978"/>
    <w:rsid w:val="007636D7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2736"/>
    <w:rsid w:val="009445EE"/>
    <w:rsid w:val="0096737D"/>
    <w:rsid w:val="00972D75"/>
    <w:rsid w:val="00974A08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7969"/>
    <w:rsid w:val="00B723D2"/>
    <w:rsid w:val="00B839A4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25FEA"/>
    <w:rsid w:val="00C3797A"/>
    <w:rsid w:val="00C41AC4"/>
    <w:rsid w:val="00C45B94"/>
    <w:rsid w:val="00C81A73"/>
    <w:rsid w:val="00C82643"/>
    <w:rsid w:val="00CA1EC5"/>
    <w:rsid w:val="00CB4BE1"/>
    <w:rsid w:val="00CC06DE"/>
    <w:rsid w:val="00CC2BD9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B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8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1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8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9</cp:revision>
  <cp:lastPrinted>2022-04-14T15:11:00Z</cp:lastPrinted>
  <dcterms:created xsi:type="dcterms:W3CDTF">2019-12-09T16:24:00Z</dcterms:created>
  <dcterms:modified xsi:type="dcterms:W3CDTF">2022-04-14T17:21:00Z</dcterms:modified>
</cp:coreProperties>
</file>